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Personal</w:t>
      </w:r>
      <w:r>
        <w:t xml:space="preserve"> </w:t>
      </w:r>
      <w:r>
        <w:t xml:space="preserve">Statement</w:t>
      </w:r>
      <w:r>
        <w:t xml:space="preserve"> </w:t>
      </w:r>
      <w:r>
        <w:t xml:space="preserve">for</w:t>
      </w:r>
      <w:r>
        <w:t xml:space="preserve"> </w:t>
      </w:r>
      <w:r>
        <w:t xml:space="preserve">Saudi</w:t>
      </w:r>
      <w:r>
        <w:t xml:space="preserve"> </w:t>
      </w:r>
      <w:r>
        <w:t xml:space="preserve">Arabia</w:t>
      </w:r>
      <w:r>
        <w:t xml:space="preserve"> </w:t>
      </w:r>
      <w:r>
        <w:t xml:space="preserve">Riyadh</w:t>
      </w:r>
    </w:p>
    <w:bookmarkStart w:id="20" w:name="Xd337e24d7118261fe119edadb543e27492edeea"/>
    <w:p>
      <w:pPr>
        <w:pStyle w:val="Heading1"/>
      </w:pPr>
      <w:r>
        <w:t xml:space="preserve">Personal Statement: A Dedicated Nurse Committed to Excellence in Saudi Arabia Riyadh Healthcare</w:t>
      </w:r>
    </w:p>
    <w:p>
      <w:pPr>
        <w:pStyle w:val="FirstParagraph"/>
      </w:pPr>
      <w:r>
        <w:t xml:space="preserve">As I prepare to submit this Personal Statement, I am filled with profound respect for the healthcare journey that has shaped me into a compassionate and skilled nurse, and an unwavering desire to contribute meaningfully within the dynamic and rapidly evolving healthcare landscape of Saudi Arabia, specifically in the vibrant city of Riyadh. This document is not merely an application component; it is a testament to my professional identity, my deep-seated commitment to patient-centered care, and my sincere eagerness to become part of the esteemed nursing community serving the people of Riyadh under the visionary framework of Saudi Vision 2030.</w:t>
      </w:r>
    </w:p>
    <w:p>
      <w:pPr>
        <w:pStyle w:val="BodyText"/>
      </w:pPr>
      <w:r>
        <w:t xml:space="preserve">My nursing career began with a fundamental belief that healthcare is not just about treating illness, but about restoring dignity, hope, and holistic well-being. Over [Number] years of dedicated practice across diverse settings in [Country/Region], including bustling urban hospitals and community health centers, I have honed my clinical expertise in critical areas essential for modern healthcare delivery. I am proficient in comprehensive patient assessment, complex medication administration (including IV therapy and oncology protocols), meticulous wound care management, effective patient and family education on chronic disease management (particularly diabetes and hypertension), and the implementation of evidence-based practices to enhance safety outcomes. In my most recent role at [Hospital Name], I actively participated in reducing hospital-acquired infections by 15% through rigorous adherence to sterile techniques and proactive staff education initiatives. I understand that a skilled Nurse is the cornerstone of seamless patient care, a principle deeply resonant with Saudi Arabia's strategic investment in elevating its healthcare standards.</w:t>
      </w:r>
    </w:p>
    <w:p>
      <w:pPr>
        <w:pStyle w:val="BodyText"/>
      </w:pPr>
      <w:r>
        <w:t xml:space="preserve">What truly distinguishes me as a Nurse is my profound commitment to cultural humility and adaptability – qualities absolutely essential for thriving within the unique context of Saudi Arabia Riyadh. I have dedicated significant time to understanding Saudi culture, Islamic values, and healthcare traditions. I am fully aware of the importance of respecting modesty (hijab guidelines), gender-specific care protocols which are standard practice in many settings, particularly for female patients requiring care from female nurses, and the significance of prayer times influencing work schedules. I have proactively studied basic Arabic phrases to facilitate essential communication with patients and colleagues, recognizing that building trust begins with making patients feel understood and respected within their cultural framework. My experience working with diverse immigrant populations has prepared me to navigate cross-cultural interactions sensitively, a skill directly transferable to the richly diverse patient population in Riyadh. I am not just applying for a job; I am preparing to become a culturally intelligent member of the Saudi healthcare team, committed to delivering care that honors both medical excellence and cultural sensitivity.</w:t>
      </w:r>
    </w:p>
    <w:p>
      <w:pPr>
        <w:pStyle w:val="BodyText"/>
      </w:pPr>
      <w:r>
        <w:t xml:space="preserve">The strategic direction of Saudi Arabia's healthcare sector, particularly within Riyadh as its administrative and medical hub, deeply inspires me. I have closely followed the Kingdom’s ambitious Vision 2030 goals for healthcare transformation – focusing on enhanced quality, accessibility, patient satisfaction, and the development of world-class facilities like King Abdullah International Medical City (KAIMC) and King Khalid University Hospital. I am eager to contribute to this national mission by bringing my clinical skills, proactive approach to continuous learning, and dedication to patient advocacy. Riyadh is not just a city; it is a burgeoning center of medical excellence where innovation meets compassionate care. The opportunity to learn from and collaborate with highly skilled Saudi healthcare professionals within this progressive environment represents the pinnacle of my career aspiration. I am ready to embrace the challenges and rewards of contributing to a system that prioritizes patient welfare as its core value, aligning perfectly with my own nursing philosophy.</w:t>
      </w:r>
    </w:p>
    <w:p>
      <w:pPr>
        <w:pStyle w:val="BodyText"/>
      </w:pPr>
      <w:r>
        <w:t xml:space="preserve">Furthermore, I possess strong interpersonal and teamwork skills vital for success in Saudi Arabia's collaborative healthcare teams. I thrive in multidisciplinary settings, communicating clearly with physicians, physiotherapists, social workers, and other nurses to ensure coordinated care plans. My ability to remain calm under pressure during emergencies is well-documented through my experience managing critical cases on the medical-surgical unit. I understand that the role of a Nurse extends beyond clinical tasks; it encompasses emotional support for patients facing health challenges and their families during vulnerable times – a dimension of care I approach with profound empathy and patience. In Riyadh's growing healthcare sector, where patient experience is paramount, this holistic understanding of nursing will be an asset.</w:t>
      </w:r>
    </w:p>
    <w:p>
      <w:pPr>
        <w:pStyle w:val="BodyText"/>
      </w:pPr>
      <w:r>
        <w:t xml:space="preserve">My decision to seek a professional opportunity specifically within Saudi Arabia Riyadh is not merely geographical; it is a deliberate choice aligned with my values and career vision. I am drawn to the Kingdom’s remarkable commitment to building a sustainable, high-quality healthcare system that serves its citizens and residents with dignity. I am eager to immerse myself in this new cultural and professional environment, contribute my skills diligently, learn continuously from the Saudi healthcare system's advancements, and become a positive force within Riyadh's nursing community. I am fully prepared for the relocation process and committed to obtaining any necessary licensing through the Saudi Commission for Health Specialties (SCFHS), understanding that meeting their rigorous standards is essential to providing safe, quality care.</w:t>
      </w:r>
    </w:p>
    <w:p>
      <w:pPr>
        <w:pStyle w:val="BodyText"/>
      </w:pPr>
      <w:r>
        <w:t xml:space="preserve">This Personal Statement encapsulates my professional identity as a Nurse: a clinician grounded in evidence-based practice, a culturally aware caregiver, and an enthusiastic partner in Saudi Arabia's healthcare evolution. I am confident that my experience, dedication to cultural competence, and unwavering commitment to patient-centered excellence make me an ideal candidate ready to excel within the prestigious healthcare institutions of Riyadh. I eagerly anticipate the opportunity to bring my passion for nursing directly into service of the people of Saudi Arabia and contribute meaningfully to the future health landscape of Riyadh under Vision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Personal Statement for Saudi Arabia Riyadh</dc:title>
  <dc:creator/>
  <dc:language>en</dc:language>
  <cp:keywords/>
  <dcterms:created xsi:type="dcterms:W3CDTF">2026-07-15T07:17:52Z</dcterms:created>
  <dcterms:modified xsi:type="dcterms:W3CDTF">2026-07-15T07:17:52Z</dcterms:modified>
</cp:coreProperties>
</file>

<file path=docProps/custom.xml><?xml version="1.0" encoding="utf-8"?>
<Properties xmlns="http://schemas.openxmlformats.org/officeDocument/2006/custom-properties" xmlns:vt="http://schemas.openxmlformats.org/officeDocument/2006/docPropsVTypes"/>
</file>